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X21de317ef2688e57f60bb37e704e25e3ff5802b"/>
    <w:p>
      <w:pPr>
        <w:pStyle w:val="Heading2"/>
      </w:pPr>
      <w:r>
        <w:t xml:space="preserve">Nursing Internship Opportunity in Qatar Doha</w:t>
      </w:r>
    </w:p>
    <w:bookmarkEnd w:id="20"/>
    <w:bookmarkEnd w:id="21"/>
    <w:p>
      <w:pPr>
        <w:pStyle w:val="FirstParagraph"/>
      </w:pPr>
      <w:r>
        <w:t xml:space="preserve">Dear Hiring Committee,</w:t>
      </w:r>
    </w:p>
    <w:p>
      <w:pPr>
        <w:pStyle w:val="BodyText"/>
      </w:pPr>
      <w:r>
        <w:t xml:space="preserve">I am writing to express my profound enthusiasm for the Nursing Internship position at your esteemed healthcare facility in Qatar Doha. As a dedicated nursing student with clinical training in evidence-based patient care, I am eager to contribute to Qatar's visionary healthcare landscape while gaining invaluable experience within the world-class medical infrastructure of Doha. This</w:t>
      </w:r>
      <w:r>
        <w:t xml:space="preserve"> </w:t>
      </w:r>
      <w:r>
        <w:rPr>
          <w:bCs/>
          <w:b/>
        </w:rPr>
        <w:t xml:space="preserve">Internship Application Letter</w:t>
      </w:r>
      <w:r>
        <w:t xml:space="preserve"> </w:t>
      </w:r>
      <w:r>
        <w:t xml:space="preserve">represents my sincere commitment to advancing my professional journey under the guidance of Qatar's leading healthcare institutions.</w:t>
      </w:r>
    </w:p>
    <w:p>
      <w:pPr>
        <w:pStyle w:val="BodyText"/>
      </w:pPr>
      <w:r>
        <w:t xml:space="preserve">Having completed my Bachelor of Science in Nursing at [Your University], I have developed comprehensive clinical competencies across acute care, community health, and patient advocacy. My academic curriculum included specialized coursework in medical-surgical nursing, maternal-child health, and critical care assessment—directly aligning with Qatar's healthcare priorities as outlined in the National Health Strategy 2030. During my clinical rotations at [Local Hospital/Clinic], I provided direct patient care to diverse populations, managing complex cases including post-operative recovery, chronic disease management (diabetes/heart conditions), and geriatric support. I am proficient in electronic health records systems such as Cerner and have consistently received commendations for my meticulous documentation practices—a skill crucial for Qatar's integrated healthcare ecosystem.</w:t>
      </w:r>
    </w:p>
    <w:bookmarkStart w:id="22" w:name="X6db24337cf25ed18017c75bc29fa6f741521a06"/>
    <w:p>
      <w:pPr>
        <w:pStyle w:val="Heading3"/>
      </w:pPr>
      <w:r>
        <w:t xml:space="preserve">Why Qatar Doha? A Cultural and Professional Commitment</w:t>
      </w:r>
    </w:p>
    <w:p>
      <w:pPr>
        <w:pStyle w:val="FirstParagraph"/>
      </w:pPr>
      <w:r>
        <w:t xml:space="preserve">My decision to pursue this internship in</w:t>
      </w:r>
      <w:r>
        <w:t xml:space="preserve"> </w:t>
      </w:r>
      <w:r>
        <w:rPr>
          <w:bCs/>
          <w:b/>
        </w:rPr>
        <w:t xml:space="preserve">Qatar Doha</w:t>
      </w:r>
      <w:r>
        <w:t xml:space="preserve"> </w:t>
      </w:r>
      <w:r>
        <w:t xml:space="preserve">stems from deep admiration for the nation's healthcare transformation. The Ministry of Public Health’s initiatives, particularly the "Qatar National Vision 2030" investment in advanced medical facilities like Hamad Medical Corporation hospitals, reflects a commitment to world-class care that resonates with my professional values. I am especially inspired by Doha’s multicultural healthcare environment where patients from 150+ nationalities receive culturally sensitive treatment—a model I aspire to embody as a future</w:t>
      </w:r>
      <w:r>
        <w:t xml:space="preserve"> </w:t>
      </w:r>
      <w:r>
        <w:rPr>
          <w:bCs/>
          <w:b/>
        </w:rPr>
        <w:t xml:space="preserve">Nurse</w:t>
      </w:r>
      <w:r>
        <w:t xml:space="preserve">. The opportunity to work alongside international medical teams in Qatar Doha would allow me to bridge global best practices with local healthcare needs, enhancing my ability to deliver compassionate care in diverse settings.</w:t>
      </w:r>
    </w:p>
    <w:p>
      <w:pPr>
        <w:pStyle w:val="BodyText"/>
      </w:pPr>
      <w:r>
        <w:t xml:space="preserve">Moreover, Qatar’s emphasis on preventive healthcare and patient-centered outcomes aligns perfectly with my clinical philosophy. During a recent virtual conference on Middle Eastern healthcare innovation, I learned how Doha-based institutions pioneer telemedicine solutions for rural communities—a vision I wish to support through my internship contributions. The Kingdom’s investment in nursing education partnerships (such as those with Hamad Medical Corporation and Qatar University) further confirms its dedication to elevating the nursing profession, making this the ideal environment for my professional growth.</w:t>
      </w:r>
    </w:p>
    <w:bookmarkEnd w:id="22"/>
    <w:bookmarkStart w:id="23" w:name="Xaf74291d5795ea9e4a3cf5bec1b6f4a2bd712c0"/>
    <w:p>
      <w:pPr>
        <w:pStyle w:val="Heading3"/>
      </w:pPr>
      <w:r>
        <w:t xml:space="preserve">Clinical Competencies and Patient-Centered Approach</w:t>
      </w:r>
    </w:p>
    <w:p>
      <w:pPr>
        <w:pStyle w:val="FirstParagraph"/>
      </w:pPr>
      <w:r>
        <w:t xml:space="preserve">As a prospective</w:t>
      </w:r>
      <w:r>
        <w:t xml:space="preserve"> </w:t>
      </w:r>
      <w:r>
        <w:rPr>
          <w:bCs/>
          <w:b/>
        </w:rPr>
        <w:t xml:space="preserve">Nurse</w:t>
      </w:r>
      <w:r>
        <w:t xml:space="preserve">, I prioritize holistic care that addresses physical, emotional, and cultural needs. In my most recent clinical placement at [Hospital Name], I coordinated care for a post-stroke patient from South Asia by collaborating with interpreters to ensure treatment comprehension and integrating family-centered decision-making—a practice deeply valued in Qatar’s healthcare culture. My proficiency includes vital sign monitoring, wound care, IV therapy initiation, and emergency response (certified in BLS/ACLS). I also facilitated patient education sessions on diabetes management for Arabic-speaking communities, demonstrating adaptability to linguistic diversity—a skill directly transferable to Qatar Doha’s multiethnic population.</w:t>
      </w:r>
    </w:p>
    <w:p>
      <w:pPr>
        <w:pStyle w:val="BodyText"/>
      </w:pPr>
      <w:r>
        <w:t xml:space="preserve">I recognize that nursing excellence in Qatar requires more than clinical skills; it demands cultural intelligence. I have studied Qatari healthcare traditions through the Ministry of Public Health’s online modules and actively engage with Middle Eastern health literature. For instance, I incorporated Ramadan fasting considerations into patient care plans during a rotation at a community clinic—a practice now standard in Qatar’s hospitals to honor religious observances while maintaining medical safety.</w:t>
      </w:r>
    </w:p>
    <w:bookmarkEnd w:id="23"/>
    <w:bookmarkStart w:id="24" w:name="commitment-to-qatars-healthcare-future"/>
    <w:p>
      <w:pPr>
        <w:pStyle w:val="Heading3"/>
      </w:pPr>
      <w:r>
        <w:t xml:space="preserve">Commitment to Qatar’s Healthcare Future</w:t>
      </w:r>
    </w:p>
    <w:p>
      <w:pPr>
        <w:pStyle w:val="FirstParagraph"/>
      </w:pPr>
      <w:r>
        <w:t xml:space="preserve">My internship goals directly support Qatar’s healthcare ambitions. I aim to:</w:t>
      </w:r>
    </w:p>
    <w:p>
      <w:pPr>
        <w:numPr>
          <w:ilvl w:val="0"/>
          <w:numId w:val="1001"/>
        </w:numPr>
        <w:pStyle w:val="Compact"/>
      </w:pPr>
      <w:r>
        <w:rPr>
          <w:bCs/>
          <w:b/>
        </w:rPr>
        <w:t xml:space="preserve">Enhance interprofessional collaboration:</w:t>
      </w:r>
      <w:r>
        <w:t xml:space="preserve"> </w:t>
      </w:r>
      <w:r>
        <w:t xml:space="preserve">Shadowing senior nurses in Doha’s multidisciplinary teams to understand integrated care models</w:t>
      </w:r>
    </w:p>
    <w:p>
      <w:pPr>
        <w:numPr>
          <w:ilvl w:val="0"/>
          <w:numId w:val="1001"/>
        </w:numPr>
        <w:pStyle w:val="Compact"/>
      </w:pPr>
      <w:r>
        <w:rPr>
          <w:bCs/>
          <w:b/>
        </w:rPr>
        <w:t xml:space="preserve">Promote preventive health initiatives:</w:t>
      </w:r>
      <w:r>
        <w:t xml:space="preserve"> </w:t>
      </w:r>
      <w:r>
        <w:t xml:space="preserve">Assisting with community screenings for hypertension and obesity (key targets in Qatar's National Health Strategy)</w:t>
      </w:r>
    </w:p>
    <w:p>
      <w:pPr>
        <w:numPr>
          <w:ilvl w:val="0"/>
          <w:numId w:val="1001"/>
        </w:numPr>
        <w:pStyle w:val="Compact"/>
      </w:pPr>
      <w:r>
        <w:rPr>
          <w:bCs/>
          <w:b/>
        </w:rPr>
        <w:t xml:space="preserve">Develop cultural competence:</w:t>
      </w:r>
      <w:r>
        <w:t xml:space="preserve"> </w:t>
      </w:r>
      <w:r>
        <w:t xml:space="preserve">Learning Qatari healthcare protocols through formal training at your institution</w:t>
      </w:r>
    </w:p>
    <w:p>
      <w:pPr>
        <w:pStyle w:val="FirstParagraph"/>
      </w:pPr>
      <w:r>
        <w:t xml:space="preserve">I am particularly motivated by the opportunity to contribute to maternal health programs. With Qatar’s high rate of expatriate families and national focus on reducing maternal mortality, I wish to support initiatives like the "Mothers and Children's Health Program" through my internship. My volunteer experience with a prenatal clinic in [City] taught me how culturally tailored education improves birth outcomes—a principle I would apply in Qatar Doha’s vibrant healthcare setting.</w:t>
      </w:r>
    </w:p>
    <w:bookmarkEnd w:id="24"/>
    <w:bookmarkStart w:id="25" w:name="why-my-application-stands-out"/>
    <w:p>
      <w:pPr>
        <w:pStyle w:val="Heading3"/>
      </w:pPr>
      <w:r>
        <w:t xml:space="preserve">Why My Application Stands Out</w:t>
      </w:r>
    </w:p>
    <w:p>
      <w:pPr>
        <w:pStyle w:val="FirstParagraph"/>
      </w:pPr>
      <w:r>
        <w:t xml:space="preserve">While many applicants possess clinical skills, my unique value lies in my proactive approach to healthcare innovation. I led a student project developing a multilingual patient discharge checklist for immigrant communities—now implemented at [Hospital Name] and adaptable for Qatar Doha’s population. I also maintain an active nursing blog discussing cross-cultural care, which has been featured in [Local Nursing Journal]. My fluency in English and Arabic (A2 level) allows me to communicate effectively with patients during my internship period.</w:t>
      </w:r>
    </w:p>
    <w:p>
      <w:pPr>
        <w:pStyle w:val="BodyText"/>
      </w:pPr>
      <w:r>
        <w:t xml:space="preserve">Most importantly, I share your commitment to Qatar’s vision of healthcare as a right. During a virtual tour of Hamad Medical Corporation, I was inspired by their focus on "healing through humanity"—a philosophy that mirrors my own approach. As an intern, I would bring this mindset to every patient interaction while learning from the expertise embedded in</w:t>
      </w:r>
      <w:r>
        <w:t xml:space="preserve"> </w:t>
      </w:r>
      <w:r>
        <w:rPr>
          <w:bCs/>
          <w:b/>
        </w:rPr>
        <w:t xml:space="preserve">Qatar Doha</w:t>
      </w:r>
      <w:r>
        <w:t xml:space="preserve">'s healthcare system.</w:t>
      </w:r>
    </w:p>
    <w:bookmarkEnd w:id="25"/>
    <w:p>
      <w:pPr>
        <w:pStyle w:val="BodyText"/>
      </w:pPr>
      <w:r>
        <w:t xml:space="preserve">I am confident that my clinical foundation, cultural adaptability, and passion for Qatar’s healthcare mission make me an ideal candidate for this internship. I welcome the opportunity to discuss how my skills can support your institution’s goals during an interview. Thank you for considering my</w:t>
      </w:r>
      <w:r>
        <w:t xml:space="preserve"> </w:t>
      </w:r>
      <w:r>
        <w:rPr>
          <w:bCs/>
          <w:b/>
        </w:rPr>
        <w:t xml:space="preserve">Internship Application Letter</w:t>
      </w:r>
      <w:r>
        <w:t xml:space="preserve">; I have attached my resume and academic transcripts for your re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Optional)]</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Qatar Doha</dc:title>
  <dc:creator/>
  <dc:language>en</dc:language>
  <cp:keywords/>
  <dcterms:created xsi:type="dcterms:W3CDTF">2026-04-30T15:38:17Z</dcterms:created>
  <dcterms:modified xsi:type="dcterms:W3CDTF">2026-04-30T15:38:17Z</dcterms:modified>
</cp:coreProperties>
</file>

<file path=docProps/custom.xml><?xml version="1.0" encoding="utf-8"?>
<Properties xmlns="http://schemas.openxmlformats.org/officeDocument/2006/custom-properties" xmlns:vt="http://schemas.openxmlformats.org/officeDocument/2006/docPropsVTypes"/>
</file>